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76830393" w:rsidR="00B16636" w:rsidRDefault="00203E75" w:rsidP="00B16636">
      <w:pPr>
        <w:pStyle w:val="Title"/>
      </w:pPr>
      <w:r>
        <w:t xml:space="preserve">OOP Lab: Experiment </w:t>
      </w:r>
      <w:r w:rsidR="005E3213">
        <w:t>3</w:t>
      </w:r>
    </w:p>
    <w:p w14:paraId="31BE1EF2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3C6239CC" w14:textId="77777777" w:rsidR="005E3213" w:rsidRPr="008C539C" w:rsidRDefault="00B16636" w:rsidP="008C539C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5E3213" w:rsidRPr="008C539C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Write a program to accept three digits (i.e., 0 - 9) and print all its possible combinations.</w:t>
      </w:r>
    </w:p>
    <w:p w14:paraId="08E43CE2" w14:textId="2953AC1E" w:rsidR="008B1839" w:rsidRPr="005E3213" w:rsidRDefault="005E3213" w:rsidP="005E3213">
      <w:pPr>
        <w:pStyle w:val="ListParagraph"/>
        <w:ind w:left="1080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5E3213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 xml:space="preserve">(For </w:t>
      </w:r>
      <w:r w:rsidRPr="005E3213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example,</w:t>
      </w:r>
      <w:r w:rsidRPr="005E3213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 xml:space="preserve"> if the three digits are 1, 2, 3 than all possible combinations are :123, 132</w:t>
      </w:r>
      <w: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)</w:t>
      </w:r>
    </w:p>
    <w:p w14:paraId="4E6CDCCD" w14:textId="77777777" w:rsidR="005E3213" w:rsidRDefault="005E3213" w:rsidP="005E3213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415F8D4C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09BC7AD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igit3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1EC283D2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747DBB8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246E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AC4DFD0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3DCAEA5B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8D7CF3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;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AFF5297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40103C4E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9E640D2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15192E1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517C8C5E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{</w:t>
      </w:r>
    </w:p>
    <w:p w14:paraId="3221C8B1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51D0045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4A04C54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9D169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}</w:t>
      </w:r>
    </w:p>
    <w:p w14:paraId="39799F03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09D61A59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   </w:t>
      </w:r>
    </w:p>
    <w:p w14:paraId="75BD7D27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0177438C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67076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umberCreato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input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695024C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3D85DBCD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34E182B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6021B82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E64E0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i&lt;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i++)</w:t>
      </w:r>
    </w:p>
    <w:p w14:paraId="234C2981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3BE0EDDD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j&lt;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j++)</w:t>
      </w:r>
    </w:p>
    <w:p w14:paraId="3F12135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337E066B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gramStart"/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k&lt;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k++)</w:t>
      </w:r>
    </w:p>
    <w:p w14:paraId="04C907B9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{</w:t>
      </w:r>
    </w:p>
    <w:p w14:paraId="2F39F74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proofErr w:type="gramStart"/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j &amp;&amp; j!=k &amp;&amp; 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k)</w:t>
      </w:r>
    </w:p>
    <w:p w14:paraId="5DD166E4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{</w:t>
      </w:r>
    </w:p>
    <w:p w14:paraId="456526D3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    arr[l]= userinput[i]*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userinput[j]*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userinput[k];</w:t>
      </w:r>
    </w:p>
    <w:p w14:paraId="548F3901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    l++;</w:t>
      </w:r>
    </w:p>
    <w:p w14:paraId="158AB8BA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}</w:t>
      </w:r>
    </w:p>
    <w:p w14:paraId="05DD777D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</w:p>
    <w:p w14:paraId="1C3DA791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}</w:t>
      </w:r>
    </w:p>
    <w:p w14:paraId="04521F2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5D81B47E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53F62EB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    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66C419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246E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------------------------</w:t>
      </w:r>
      <w:r w:rsidRPr="00A246E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21CD60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</w:t>
      </w:r>
      <w:r w:rsidRPr="00A246E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74CCAA0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063969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1D55074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7F7C4DC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proofErr w:type="gram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!=</w:t>
      </w:r>
      <w:proofErr w:type="spellStart"/>
      <w:proofErr w:type="gram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+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)</w:t>
      </w:r>
    </w:p>
    <w:p w14:paraId="5EC0AAC0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063717A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</w:p>
    <w:p w14:paraId="2205141D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</w:t>
      </w:r>
      <w:r w:rsidRPr="00A246EE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7E15841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5B038689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  </w:t>
      </w:r>
    </w:p>
    <w:p w14:paraId="314D1634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755999F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7460BD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50AFFB91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52B967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246E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9F621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782AC4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4B17E1CE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E3E76A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 </w:t>
      </w:r>
      <w:proofErr w:type="spellStart"/>
      <w:proofErr w:type="gramStart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proofErr w:type="spellEnd"/>
      <w:r w:rsidRPr="00A246EE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[</w:t>
      </w:r>
      <w:proofErr w:type="gramEnd"/>
      <w:r w:rsidRPr="00A246EE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]=</w:t>
      </w:r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w int[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6D5A9DD6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46E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3 numbers: "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8660B5C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A246E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i&lt;</w:t>
      </w:r>
      <w:r w:rsidRPr="00A246E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i++)</w:t>
      </w:r>
    </w:p>
    <w:p w14:paraId="0DCEA290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4B3F357E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proofErr w:type="spellStart"/>
      <w:proofErr w:type="gram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2F4120B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}</w:t>
      </w:r>
    </w:p>
    <w:p w14:paraId="7864FFB7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.clo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proofErr w:type="spellEnd"/>
      <w:proofErr w:type="gramEnd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()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B319DF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g</w:t>
      </w:r>
      <w:r w:rsidRPr="00A246E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3 </w:t>
      </w:r>
      <w:proofErr w:type="spellStart"/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bj</w:t>
      </w:r>
      <w:proofErr w:type="spellEnd"/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= new Di</w:t>
      </w:r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it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3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2F46CBB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A246E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46E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umberCreator</w:t>
      </w:r>
      <w:proofErr w:type="spellEnd"/>
      <w:proofErr w:type="gram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5FC3148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FB477C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0F23FF4" w14:textId="77777777" w:rsidR="005E3213" w:rsidRPr="00A246EE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46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8C60A9" w14:textId="77777777" w:rsidR="005E3213" w:rsidRPr="00A246EE" w:rsidRDefault="005E3213" w:rsidP="005E3213">
      <w:pPr>
        <w:rPr>
          <w:lang w:eastAsia="en-IN"/>
        </w:rPr>
      </w:pPr>
    </w:p>
    <w:p w14:paraId="4C65183F" w14:textId="77777777" w:rsidR="005E3213" w:rsidRDefault="005E3213" w:rsidP="005E3213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601575" w14:textId="77777777" w:rsidR="005E3213" w:rsidRDefault="005E3213" w:rsidP="005E3213">
      <w:pPr>
        <w:rPr>
          <w:lang w:eastAsia="en-IN"/>
        </w:rPr>
      </w:pPr>
      <w:r>
        <w:rPr>
          <w:noProof/>
        </w:rPr>
        <w:drawing>
          <wp:inline distT="0" distB="0" distL="0" distR="0" wp14:anchorId="63C36B94" wp14:editId="5B02EBEC">
            <wp:extent cx="1812897" cy="240939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23329" cy="242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IN"/>
        </w:rPr>
        <w:tab/>
      </w:r>
      <w:r>
        <w:rPr>
          <w:noProof/>
        </w:rPr>
        <w:drawing>
          <wp:inline distT="0" distB="0" distL="0" distR="0" wp14:anchorId="1A21B0CD" wp14:editId="198869D0">
            <wp:extent cx="1771917" cy="158184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87558" cy="159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IN"/>
        </w:rPr>
        <w:tab/>
      </w:r>
      <w:r>
        <w:rPr>
          <w:noProof/>
        </w:rPr>
        <w:drawing>
          <wp:inline distT="0" distB="0" distL="0" distR="0" wp14:anchorId="21501307" wp14:editId="17F6AB71">
            <wp:extent cx="2041461" cy="111287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64138" cy="112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40AE9" w14:textId="77777777" w:rsidR="005E3213" w:rsidRPr="00A246EE" w:rsidRDefault="005E3213" w:rsidP="005E3213">
      <w:pPr>
        <w:rPr>
          <w:b/>
          <w:bCs/>
          <w:lang w:eastAsia="en-IN"/>
        </w:rPr>
      </w:pPr>
      <w:r w:rsidRPr="00A246EE">
        <w:rPr>
          <w:b/>
          <w:bCs/>
          <w:i/>
          <w:iCs/>
          <w:lang w:eastAsia="en-IN"/>
        </w:rPr>
        <w:t>NOTE-</w:t>
      </w:r>
      <w:r>
        <w:rPr>
          <w:b/>
          <w:bCs/>
          <w:i/>
          <w:iCs/>
          <w:lang w:eastAsia="en-IN"/>
        </w:rPr>
        <w:t xml:space="preserve"> </w:t>
      </w:r>
      <w:r>
        <w:rPr>
          <w:b/>
          <w:bCs/>
          <w:lang w:eastAsia="en-IN"/>
        </w:rPr>
        <w:t>The program takes care of repetition if digits are repeated</w:t>
      </w:r>
    </w:p>
    <w:p w14:paraId="73C7ACD7" w14:textId="77777777" w:rsidR="00602741" w:rsidRPr="008B1839" w:rsidRDefault="00602741" w:rsidP="008B1839">
      <w:pPr>
        <w:rPr>
          <w:lang w:eastAsia="en-IN"/>
        </w:rPr>
      </w:pPr>
    </w:p>
    <w:p w14:paraId="71DA6C22" w14:textId="77777777" w:rsidR="005E3213" w:rsidRPr="008C539C" w:rsidRDefault="00602741" w:rsidP="008C539C">
      <w:pPr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2: </w:t>
      </w:r>
      <w:r w:rsidR="005E3213" w:rsidRPr="008C539C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Java Program to accept 10 numbers in an array and compute the square of each number. Print the sum of these numbers.</w:t>
      </w:r>
    </w:p>
    <w:p w14:paraId="7CD22156" w14:textId="1450AFBC" w:rsidR="004A4F35" w:rsidRDefault="005E3213" w:rsidP="005E3213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291C182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  </w:t>
      </w:r>
    </w:p>
    <w:p w14:paraId="35D8379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DA3D8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uareSum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4977466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quar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]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7FD58A0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1D24D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---------------------------------</w:t>
      </w:r>
      <w:r w:rsidRPr="005E3213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F1BB83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{</w:t>
      </w:r>
    </w:p>
    <w:p w14:paraId="65768A24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=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*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F9E6C9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4BB954DE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m: 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FF9AB55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482E97D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83391E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4B3307F8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7FC58749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E405B0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61BB08A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48C996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66A592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ength</w:t>
      </w:r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{</w:t>
      </w:r>
    </w:p>
    <w:p w14:paraId="38EC23C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269DD4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Number 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proofErr w:type="gramStart"/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:</w:t>
      </w:r>
      <w:proofErr w:type="gramEnd"/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281C1D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</w:p>
    <w:p w14:paraId="66F6C15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3648EE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63CA513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39B6288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uareSum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quareSum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B1FDF49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quare</w:t>
      </w:r>
      <w:proofErr w:type="spellEnd"/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0C5D23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1EEBA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D44991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BB15B85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726D60" w14:textId="77777777" w:rsidR="005E3213" w:rsidRPr="005E3213" w:rsidRDefault="005E3213" w:rsidP="005E3213">
      <w:pPr>
        <w:rPr>
          <w:lang w:eastAsia="en-IN"/>
        </w:rPr>
      </w:pPr>
    </w:p>
    <w:p w14:paraId="260152BC" w14:textId="77777777" w:rsidR="004A4F35" w:rsidRPr="004A4F35" w:rsidRDefault="004A4F35" w:rsidP="004A4F35">
      <w:pPr>
        <w:rPr>
          <w:lang w:eastAsia="en-IN"/>
        </w:rPr>
      </w:pPr>
    </w:p>
    <w:p w14:paraId="676D066B" w14:textId="6D1406F0" w:rsidR="004A4F35" w:rsidRPr="004A4F35" w:rsidRDefault="004A4F35" w:rsidP="004A4F35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067D54DC" w:rsidR="00B16636" w:rsidRDefault="005E3213" w:rsidP="00B16636">
      <w:r>
        <w:rPr>
          <w:noProof/>
        </w:rPr>
        <w:drawing>
          <wp:inline distT="0" distB="0" distL="0" distR="0" wp14:anchorId="112D3924" wp14:editId="3364B368">
            <wp:extent cx="2608028" cy="2049165"/>
            <wp:effectExtent l="0" t="0" r="190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2697" cy="205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D3A22" w14:textId="7F4C0623" w:rsidR="0029534D" w:rsidRDefault="0029534D" w:rsidP="00B16636"/>
    <w:p w14:paraId="3051C581" w14:textId="77777777" w:rsidR="0029534D" w:rsidRPr="008B1839" w:rsidRDefault="0029534D" w:rsidP="0029534D">
      <w:pPr>
        <w:rPr>
          <w:lang w:eastAsia="en-IN"/>
        </w:rPr>
      </w:pPr>
    </w:p>
    <w:p w14:paraId="199A6D0E" w14:textId="406568DC" w:rsidR="005E3213" w:rsidRPr="008C539C" w:rsidRDefault="0029534D" w:rsidP="008C539C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5E3213" w:rsidRPr="008C539C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Write a program to input a number of a month (1 - 12) and print its equivalent name of the month. </w:t>
      </w:r>
      <w:proofErr w:type="gramStart"/>
      <w:r w:rsidR="005E3213" w:rsidRPr="008C539C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( </w:t>
      </w:r>
      <w:proofErr w:type="spellStart"/>
      <w:r w:rsidR="005E3213" w:rsidRPr="008C539C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e.g</w:t>
      </w:r>
      <w:proofErr w:type="spellEnd"/>
      <w:proofErr w:type="gramEnd"/>
      <w:r w:rsidR="005E3213" w:rsidRPr="008C539C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1 to Jan, 2 to Feb. 12 to Dec.)</w:t>
      </w:r>
    </w:p>
    <w:p w14:paraId="4C12BDD4" w14:textId="545671D9" w:rsidR="0029534D" w:rsidRPr="005E3213" w:rsidRDefault="0029534D" w:rsidP="005E321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0609514D" w14:textId="1C4A0199" w:rsidR="0029534D" w:rsidRDefault="0029534D" w:rsidP="0029534D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346F708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047FE19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FE8685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th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177B714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5B5D69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Month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BF6F76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2C7D6D34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switch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</w:p>
    <w:p w14:paraId="62D32E5E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5AA6BB1E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</w:p>
    <w:p w14:paraId="4965481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4D8C4EA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1AB37AB9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anuary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277DB4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251FD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5A43798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69995A8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3B33A366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ebruary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710412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A0E28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181FB2C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1319822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54A335E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ch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571AE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AF2CA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17504F9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7F094C4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2C15C5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pril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F00A0A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208DE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29F0790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095F345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468D08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y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415288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C0C08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6FA79E36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0C6D784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5EABFC9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une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706A4B9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E9FB9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3F65940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36ED28B6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433FA93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uly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C4C1179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47556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04A33EF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05B40DB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677FA40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ugust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6C3E234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C9B9E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2CEEE5E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63F5E3B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6B2D0046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ptember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706AC0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BC2230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0B786E7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2633B68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8EF5D2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ctober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1D636EE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06090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0C96013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71BA062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088BF31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vember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BF8C3C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7C1CD0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616A17E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se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3E24BA10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202BEE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cember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E6325AB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A90B55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1C24792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efault:</w:t>
      </w:r>
    </w:p>
    <w:p w14:paraId="3E4956C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alid Input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E935A01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15F08AF1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480F0A54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0C1D00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FC12C5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10CFE1C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2162C2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th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onth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A95E6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month number: 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796E3F7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2B45911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Month</w:t>
      </w:r>
      <w:proofErr w:type="spellEnd"/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C9AEF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3498EF3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07FDBE9F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869209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9D268E" w14:textId="77777777" w:rsidR="005E3213" w:rsidRPr="005E3213" w:rsidRDefault="005E3213" w:rsidP="005E32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5AE4ED" w14:textId="77777777" w:rsidR="0029534D" w:rsidRPr="004A4F35" w:rsidRDefault="0029534D" w:rsidP="0029534D">
      <w:pPr>
        <w:rPr>
          <w:lang w:eastAsia="en-IN"/>
        </w:rPr>
      </w:pPr>
    </w:p>
    <w:p w14:paraId="590D24F9" w14:textId="77777777" w:rsidR="0029534D" w:rsidRPr="004A4F35" w:rsidRDefault="0029534D" w:rsidP="0029534D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6910E1F" w14:textId="0D9592CC" w:rsidR="0029534D" w:rsidRDefault="005E3213" w:rsidP="0029534D">
      <w:pPr>
        <w:rPr>
          <w:lang w:eastAsia="en-IN"/>
        </w:rPr>
      </w:pPr>
      <w:r>
        <w:rPr>
          <w:noProof/>
        </w:rPr>
        <w:drawing>
          <wp:inline distT="0" distB="0" distL="0" distR="0" wp14:anchorId="3E2D4D0A" wp14:editId="6AF1438F">
            <wp:extent cx="2514600" cy="552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40BE2" w14:textId="44DCF3C5" w:rsidR="0029534D" w:rsidRDefault="0029534D" w:rsidP="0029534D">
      <w:pPr>
        <w:rPr>
          <w:lang w:eastAsia="en-IN"/>
        </w:rPr>
      </w:pPr>
    </w:p>
    <w:p w14:paraId="5FCC0981" w14:textId="57A000C4" w:rsidR="009C3CB3" w:rsidRDefault="009C3CB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304A4B40" w14:textId="2D35AD3E" w:rsidR="005E3213" w:rsidRDefault="005E321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7F43F8F0" w14:textId="6DB21216" w:rsidR="005E3213" w:rsidRDefault="005E321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636CBC6B" w14:textId="5D853A66" w:rsidR="005E3213" w:rsidRDefault="005E321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5B1E399D" w14:textId="31951EB8" w:rsidR="005E3213" w:rsidRDefault="005E321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40C834C9" w14:textId="2D99A441" w:rsidR="005E3213" w:rsidRDefault="005E321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7A3F2588" w14:textId="638FBD07" w:rsidR="001D2F8F" w:rsidRDefault="001D2F8F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1C53A1AB" w14:textId="77777777" w:rsidR="001D2F8F" w:rsidRDefault="001D2F8F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53FAA0E7" w14:textId="77777777" w:rsidR="005E3213" w:rsidRDefault="005E3213" w:rsidP="009C3CB3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22B78D7D" w14:textId="4BF3EE41" w:rsidR="005E3213" w:rsidRPr="008C539C" w:rsidRDefault="009C3CB3" w:rsidP="008C539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4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5E3213" w:rsidRPr="008C539C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program to find the sum of all integers greater than 40 and less than 250 that are divisible by 5.</w:t>
      </w:r>
    </w:p>
    <w:p w14:paraId="576EF310" w14:textId="7BF341B3" w:rsidR="009C3CB3" w:rsidRDefault="009C3CB3" w:rsidP="009C3CB3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481DF5A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ivisibleby5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05623B44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48862B1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1F3EE29D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88715C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5E321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lt;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0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=</w:t>
      </w:r>
      <w:r w:rsidRPr="005E321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F71A578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75E5DEA2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=</w:t>
      </w:r>
      <w:proofErr w:type="spellStart"/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9AD861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656BA786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E321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E321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E321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m: "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5E321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E06B8E9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12F0BECE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E321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8D49790" w14:textId="77777777" w:rsidR="005E3213" w:rsidRPr="005E3213" w:rsidRDefault="005E3213" w:rsidP="005E32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E122C6" w14:textId="77777777" w:rsidR="009C3CB3" w:rsidRPr="009C3CB3" w:rsidRDefault="009C3CB3" w:rsidP="009C3C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945A1D" w14:textId="42ACE25B" w:rsidR="0029534D" w:rsidRDefault="0029534D" w:rsidP="009C3CB3"/>
    <w:p w14:paraId="01CA2F33" w14:textId="77777777" w:rsidR="009C3CB3" w:rsidRPr="004A4F35" w:rsidRDefault="009C3CB3" w:rsidP="009C3CB3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7D7483F0" w14:textId="3C7114C2" w:rsidR="009C3CB3" w:rsidRDefault="005E3213" w:rsidP="009C3CB3">
      <w:r>
        <w:rPr>
          <w:noProof/>
        </w:rPr>
        <w:drawing>
          <wp:inline distT="0" distB="0" distL="0" distR="0" wp14:anchorId="593636FC" wp14:editId="0FE83997">
            <wp:extent cx="1285875" cy="4953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9F0B" w14:textId="3E4F154D" w:rsidR="009C3CB3" w:rsidRDefault="009C3CB3" w:rsidP="009C3CB3"/>
    <w:p w14:paraId="7AF10123" w14:textId="77777777" w:rsidR="009C3CB3" w:rsidRDefault="009C3CB3" w:rsidP="009C3CB3"/>
    <w:sectPr w:rsidR="009C3CB3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3"/>
  </w:num>
  <w:num w:numId="5">
    <w:abstractNumId w:val="6"/>
  </w:num>
  <w:num w:numId="6">
    <w:abstractNumId w:val="10"/>
  </w:num>
  <w:num w:numId="7">
    <w:abstractNumId w:val="9"/>
  </w:num>
  <w:num w:numId="8">
    <w:abstractNumId w:val="12"/>
  </w:num>
  <w:num w:numId="9">
    <w:abstractNumId w:val="8"/>
  </w:num>
  <w:num w:numId="10">
    <w:abstractNumId w:val="7"/>
  </w:num>
  <w:num w:numId="11">
    <w:abstractNumId w:val="11"/>
  </w:num>
  <w:num w:numId="12">
    <w:abstractNumId w:val="4"/>
  </w:num>
  <w:num w:numId="13">
    <w:abstractNumId w:val="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rwUA5xmR7SwAAAA="/>
  </w:docVars>
  <w:rsids>
    <w:rsidRoot w:val="00203E75"/>
    <w:rsid w:val="00000C21"/>
    <w:rsid w:val="001D2F8F"/>
    <w:rsid w:val="00203E75"/>
    <w:rsid w:val="0029534D"/>
    <w:rsid w:val="004A4F35"/>
    <w:rsid w:val="005E3213"/>
    <w:rsid w:val="00602741"/>
    <w:rsid w:val="006C5B41"/>
    <w:rsid w:val="006D7F73"/>
    <w:rsid w:val="00703105"/>
    <w:rsid w:val="008308BB"/>
    <w:rsid w:val="008B1839"/>
    <w:rsid w:val="008C539C"/>
    <w:rsid w:val="009105E3"/>
    <w:rsid w:val="009C3CB3"/>
    <w:rsid w:val="009E538D"/>
    <w:rsid w:val="00A246EE"/>
    <w:rsid w:val="00B16636"/>
    <w:rsid w:val="00CE02CE"/>
    <w:rsid w:val="00E60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6E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6</Pages>
  <Words>795</Words>
  <Characters>453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    Code:</vt:lpstr>
      <vt:lpstr>    Output:</vt:lpstr>
      <vt:lpstr>    Code:</vt:lpstr>
      <vt:lpstr>    Output:</vt:lpstr>
      <vt:lpstr>    Code:</vt:lpstr>
      <vt:lpstr>    Output:</vt:lpstr>
      <vt:lpstr>    Code:</vt:lpstr>
      <vt:lpstr>    Output:</vt:lpstr>
    </vt:vector>
  </TitlesOfParts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20</cp:revision>
  <cp:lastPrinted>2021-08-27T09:02:00Z</cp:lastPrinted>
  <dcterms:created xsi:type="dcterms:W3CDTF">2021-08-25T14:01:00Z</dcterms:created>
  <dcterms:modified xsi:type="dcterms:W3CDTF">2021-08-27T09:03:00Z</dcterms:modified>
</cp:coreProperties>
</file>